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B8C57" w14:textId="04AB246C" w:rsidR="0008177B" w:rsidRPr="00D328EC" w:rsidRDefault="00C2633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713A718" w14:textId="77777777" w:rsidR="0008177B" w:rsidRPr="00D328EC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FE141E" w14:textId="77777777" w:rsidR="0008177B" w:rsidRPr="00D328EC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5698EB" w14:textId="77777777" w:rsidR="0008177B" w:rsidRPr="00D328EC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3536ED" w14:textId="77777777" w:rsidR="0008177B" w:rsidRPr="00D328EC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890DD8" w14:textId="77777777" w:rsidR="0008177B" w:rsidRPr="00D328EC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F33AA0" w14:textId="77777777" w:rsidR="00EF7B34" w:rsidRPr="00D328EC" w:rsidRDefault="00C26336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at Makes the Best Place to Work and Why? </w:t>
      </w:r>
    </w:p>
    <w:p w14:paraId="153527ED" w14:textId="77A819D0" w:rsidR="0008177B" w:rsidRPr="00D328EC" w:rsidRDefault="00C26336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3495B88" w14:textId="77777777" w:rsidR="0008177B" w:rsidRPr="00D328EC" w:rsidRDefault="00C26336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20493F3C" w14:textId="77777777" w:rsidR="00A106AF" w:rsidRPr="00D328EC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0B9792" w14:textId="77777777" w:rsidR="00A106AF" w:rsidRPr="00D328EC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D328EC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F3643A7" w14:textId="77777777" w:rsidR="00EF7B34" w:rsidRPr="00D328EC" w:rsidRDefault="00C26336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What Makes the Best Place to Work and Why?</w:t>
      </w:r>
    </w:p>
    <w:p w14:paraId="1961B226" w14:textId="7A67CA83" w:rsidR="00BC3841" w:rsidRPr="00D328EC" w:rsidRDefault="00C26336" w:rsidP="003B6DE3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328E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troduction</w:t>
      </w:r>
    </w:p>
    <w:p w14:paraId="7AD0FE8B" w14:textId="7991E629" w:rsidR="00BC3841" w:rsidRPr="00D328EC" w:rsidRDefault="00C2633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Workplace is one of the central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element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n shaping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human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personality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preference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, taki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ng into account that the success of any organization i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dependent on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workplace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provide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There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element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make up a good workplac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such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salary, diversity, ownership towards work, and technological innovation. </w:t>
      </w:r>
      <w:r w:rsidR="005503B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ccordance</w:t>
      </w:r>
      <w:r w:rsidR="005503B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all these facts, different companies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nked </w:t>
      </w:r>
      <w:r w:rsidR="00D328EC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high from</w:t>
      </w:r>
      <w:r w:rsidR="005503B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mploye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perspective</w:t>
      </w:r>
      <w:r w:rsidR="005503B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work in future. Berkshire Hathaway is one of </w:t>
      </w:r>
      <w:r w:rsidR="002456FF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ompanies</w:t>
      </w:r>
      <w:r w:rsidR="002456FF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s more like a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dream</w:t>
      </w:r>
      <w:r w:rsidR="002456FF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rkplace. </w:t>
      </w:r>
    </w:p>
    <w:p w14:paraId="5327D69C" w14:textId="383DD71D" w:rsidR="002456FF" w:rsidRPr="00D328EC" w:rsidRDefault="00C26336" w:rsidP="003B6DE3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328E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iscussion</w:t>
      </w:r>
    </w:p>
    <w:p w14:paraId="648A0BB7" w14:textId="77777777" w:rsidR="00D328EC" w:rsidRPr="00D328EC" w:rsidRDefault="00C2633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There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driving forces that make a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workplace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t for the company. Thes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factor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also common in Berkshire Hathaway. </w:t>
      </w:r>
    </w:p>
    <w:p w14:paraId="1FB3FC17" w14:textId="77777777" w:rsidR="00D328EC" w:rsidRPr="00D328EC" w:rsidRDefault="00D328EC" w:rsidP="00FA70AB">
      <w:pPr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328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jor Factors</w:t>
      </w:r>
    </w:p>
    <w:p w14:paraId="4D3DEF26" w14:textId="69EF62F3" w:rsidR="00D328EC" w:rsidRPr="00D328EC" w:rsidRDefault="00C26336" w:rsidP="00D328EC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s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factor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clude a global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marketplace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, work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force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versity, ethics, morality, and technological innovation.  </w:t>
      </w:r>
    </w:p>
    <w:p w14:paraId="0BBF525D" w14:textId="2D4AF199" w:rsidR="0000522A" w:rsidRPr="00D328EC" w:rsidRDefault="00C26336" w:rsidP="00D328EC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Berkshire Hathaway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known for 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x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lusiv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market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c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ompetition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king into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ccount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 company is involved in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sector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ndustry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direct competition. Berkshire Hathaway is co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peting 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jor market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domain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such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Leucadia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National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orporation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llstate corporation. 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D328EC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ompany is</w:t>
      </w:r>
      <w:r w:rsidR="00252747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252747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e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252747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eting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with major</w:t>
      </w:r>
      <w:r w:rsidR="00252747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252747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nvestment</w:t>
      </w:r>
      <w:r w:rsidR="00252747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yers such as </w:t>
      </w:r>
      <w:r w:rsidR="008F2F7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BlackRock</w:t>
      </w:r>
      <w:r w:rsidR="00252747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c and KKR &amp; </w:t>
      </w:r>
      <w:r w:rsidR="00D328EC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o. LP</w:t>
      </w:r>
      <w:r w:rsidR="00D328EC" w:rsidRPr="00D32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Agrawal et al., 2019)</w:t>
      </w:r>
      <w:r w:rsidR="00252747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D890E6B" w14:textId="4EFF7B82" w:rsidR="00B31D84" w:rsidRPr="00D328EC" w:rsidRDefault="00C26336" w:rsidP="00D328EC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king into account the workforce diversity, it is highlighted that Berkshire Hathaway is a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talent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mirer, that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leave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gender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discrimination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r behind.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ccording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328EC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D328EC" w:rsidRPr="00D32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lzer, (2020</w:t>
      </w:r>
      <w:r w:rsidR="00D328EC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though 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t is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estioned that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director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l male, the CEO Warren Buffett </w:t>
      </w:r>
      <w:r w:rsidR="00D328EC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sserts, when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be a </w:t>
      </w:r>
      <w:r w:rsidR="00D328EC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female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talent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lineage of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be broke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. 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onsidering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stance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of people</w:t>
      </w:r>
      <w:r w:rsidR="0044633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4633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who are employed as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workers</w:t>
      </w:r>
      <w:r w:rsidR="0044633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only,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</w:t>
      </w:r>
      <w:r w:rsidR="00D328EC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s mutual</w:t>
      </w:r>
      <w:r w:rsidR="0044633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ooperation and</w:t>
      </w:r>
      <w:r w:rsidR="0044633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oordination</w:t>
      </w:r>
      <w:r w:rsidR="0044633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="0044633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homogeneity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4633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versity is accepted and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ppreciated</w:t>
      </w:r>
      <w:r w:rsidR="0044633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t is one of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the major</w:t>
      </w:r>
      <w:r w:rsidR="0044633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asons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 w:rsidR="0044633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growth of</w:t>
      </w:r>
      <w:r w:rsidR="0044633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ompany</w:t>
      </w:r>
      <w:r w:rsidR="0044633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C3B64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several</w:t>
      </w:r>
      <w:r w:rsidR="001C3B64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mploye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reviews</w:t>
      </w:r>
      <w:r w:rsidR="001C3B64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highlight</w:t>
      </w:r>
      <w:r w:rsidR="001C3B64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Berkshire Hathaway serves as the best place for integrating with other employees as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there</w:t>
      </w:r>
      <w:r w:rsidR="001C3B64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no place for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discrimination</w:t>
      </w:r>
      <w:r w:rsidR="001C3B64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segregation</w:t>
      </w:r>
      <w:r w:rsidR="001C3B64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B3E95FC" w14:textId="7066ABF2" w:rsidR="003B32A1" w:rsidRPr="00D328EC" w:rsidRDefault="00C26336" w:rsidP="00D328E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thics is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jor sections under discussion, where it is found that the company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ha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manual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business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ode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ethics that 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s as a source of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nformation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both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present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 new </w:t>
      </w:r>
      <w:r w:rsidR="00D328EC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hiring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There</w:t>
      </w:r>
      <w:r w:rsidR="00DA204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DA204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common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ulture-based</w:t>
      </w:r>
      <w:r w:rsidR="00DA204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siness approach that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promotes</w:t>
      </w:r>
      <w:r w:rsidR="00DA204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="00DA204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qualities</w:t>
      </w:r>
      <w:r w:rsidR="00DA204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as integrity,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emphasis</w:t>
      </w:r>
      <w:r w:rsidR="00DA204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th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ustomer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’s </w:t>
      </w:r>
      <w:r w:rsidR="0072441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long-term</w:t>
      </w:r>
      <w:r w:rsidR="00DA204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ientation </w:t>
      </w:r>
      <w:r w:rsidR="00DA204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honesty. </w:t>
      </w:r>
      <w:r w:rsidR="00505BF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EO, of the company,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ffirms</w:t>
      </w:r>
      <w:r w:rsidR="00505BF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505BF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believes</w:t>
      </w:r>
      <w:r w:rsidR="00505BF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run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ning his company as a family’s</w:t>
      </w:r>
      <w:r w:rsidR="00505BF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ly asset for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505BF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next</w:t>
      </w:r>
      <w:r w:rsidR="00505BF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fty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years</w:t>
      </w:r>
      <w:r w:rsidR="00505BF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sserts</w:t>
      </w:r>
      <w:r w:rsidR="00505BF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D328EC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positive approach</w:t>
      </w:r>
      <w:r w:rsidR="00505BF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ethics and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workplace</w:t>
      </w:r>
      <w:r w:rsidR="00505BF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onsiderations</w:t>
      </w:r>
      <w:r w:rsidR="00505BF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Within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thics, morality is found taking into account that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none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employees’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bilities are exploited, ther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 set standard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everything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be acceptable and </w:t>
      </w:r>
      <w:r w:rsidR="00D328EC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onsequences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not meeting eligibility</w:t>
      </w:r>
      <w:r w:rsidR="00D328EC" w:rsidRPr="00D32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Cunningham et al., 2020)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3CEEA15" w14:textId="6FB0892D" w:rsidR="0062696A" w:rsidRPr="00D328EC" w:rsidRDefault="00D328EC" w:rsidP="00D328EC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C263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novation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C263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chnology ar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="00C263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C263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basic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fundamental</w:t>
      </w:r>
      <w:r w:rsidR="00C263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of Berkshire Hathaway because all th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department</w:t>
      </w:r>
      <w:r w:rsidR="00C263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of the company are working as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per</w:t>
      </w:r>
      <w:r w:rsidR="00C263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up to</w:t>
      </w:r>
      <w:r w:rsidR="00C263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date</w:t>
      </w:r>
      <w:r w:rsidR="00C263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models</w:t>
      </w:r>
      <w:r w:rsidR="00C263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expectations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263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highlighted that the company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believes</w:t>
      </w:r>
      <w:r w:rsidR="00C263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facilitation of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employees</w:t>
      </w:r>
      <w:r w:rsidR="00C263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C263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kes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one of </w:t>
      </w:r>
      <w:r w:rsidR="00C263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best places to work. 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lso,</w:t>
      </w:r>
      <w:r w:rsidR="00FA2085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novativ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pproaches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A2085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ist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n the</w:t>
      </w:r>
      <w:r w:rsidR="00FA2085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 of institutional 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forces, mitigated</w:t>
      </w:r>
      <w:r w:rsidR="00421064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sk of the stock baste and th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great</w:t>
      </w:r>
      <w:r w:rsidR="00421064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ontrarian</w:t>
      </w:r>
      <w:r w:rsidR="00421064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cess.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Thus,</w:t>
      </w:r>
      <w:r w:rsidR="00421064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nnovations</w:t>
      </w:r>
      <w:r w:rsidR="00421064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421064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t just seen in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421064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chnologies but it is also seen in the minds of the employees and their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ctions</w:t>
      </w:r>
      <w:r w:rsidRPr="00D32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Balzer &amp; R, 2020)</w:t>
      </w:r>
      <w:r w:rsidR="00421064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D2D2493" w14:textId="53984AA0" w:rsidR="000B6D2E" w:rsidRPr="00D328EC" w:rsidRDefault="00C26336" w:rsidP="00D328EC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328E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ractices and Policies</w:t>
      </w:r>
    </w:p>
    <w:p w14:paraId="262BC240" w14:textId="26BD371F" w:rsidR="0046549B" w:rsidRPr="00D328EC" w:rsidRDefault="00C26336" w:rsidP="00D328E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Ther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practices and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policie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Berkshire Hathaway that act as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n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ttraction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both, employee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well as th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busines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dividual. Taking into account the inner-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t is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highlighted</w:t>
      </w:r>
      <w:r w:rsidR="007C168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 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policy</w:t>
      </w:r>
      <w:r w:rsidR="007C168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11AE2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of “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utonomy</w:t>
      </w:r>
      <w:r w:rsidR="00311AE2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man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311AE2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er" ar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something</w:t>
      </w:r>
      <w:r w:rsidR="00311AE2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ttract</w:t>
      </w:r>
      <w:r w:rsidR="00311AE2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more professional and quick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learners</w:t>
      </w:r>
      <w:r w:rsidR="00311AE2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work because w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311AE2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311AE2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g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="00311AE2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utonomy gives employees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real</w:t>
      </w:r>
      <w:r w:rsidR="00311AE2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kills.</w:t>
      </w:r>
      <w:r w:rsidR="008A7F7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utonomy</w:t>
      </w:r>
      <w:r w:rsidR="008A7F7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the manager</w:t>
      </w:r>
      <w:r w:rsidR="008A7F7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 w:rsidR="008A7F7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wned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upon</w:t>
      </w:r>
      <w:r w:rsidR="008A7F7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t it is on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8A7F7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strong motivations</w:t>
      </w:r>
      <w:r w:rsidR="008A7F7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ttract strong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employees</w:t>
      </w:r>
      <w:r w:rsidR="008A7F7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because</w:t>
      </w:r>
      <w:r w:rsidR="008A7F7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today</w:t>
      </w:r>
      <w:r w:rsidR="008A7F7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's generation is less into guided work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8A7F7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 into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uthoritative</w:t>
      </w:r>
      <w:r w:rsidR="008A7F7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rk that can lead them to practic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their knowledge</w:t>
      </w:r>
      <w:r w:rsidR="008A7F7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values. In Berkshire Hathaway autonomy of the mangers allow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efficient</w:t>
      </w:r>
      <w:r w:rsidR="008A7F7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learners</w:t>
      </w:r>
      <w:r w:rsidR="008A7F7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form of employees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who</w:t>
      </w:r>
      <w:r w:rsidR="008A7F7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ek and learn a lot</w:t>
      </w:r>
      <w:r w:rsidR="00D328EC" w:rsidRPr="00D32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Cunningham et al., 2020)</w:t>
      </w:r>
      <w:r w:rsidR="008A7F7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57ACCEE7" w14:textId="54040663" w:rsidR="0046549B" w:rsidRPr="00D328EC" w:rsidRDefault="00C26336" w:rsidP="00D328EC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05029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n addition, “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onflict</w:t>
      </w:r>
      <w:r w:rsidR="00705029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nterest</w:t>
      </w:r>
      <w:r w:rsidR="00705029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” is also something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nderable </w:t>
      </w:r>
      <w:r w:rsidR="00705029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caus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employees</w:t>
      </w:r>
      <w:r w:rsidR="00705029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led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705029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maintain</w:t>
      </w:r>
      <w:r w:rsidR="00705029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ir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private</w:t>
      </w:r>
      <w:r w:rsidR="00705029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realms</w:t>
      </w:r>
      <w:r w:rsidR="00705029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same code is seen in th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business</w:t>
      </w:r>
      <w:r w:rsidR="007E3B5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dealing</w:t>
      </w:r>
      <w:r w:rsidR="007E3B5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7E3B5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jor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reason</w:t>
      </w:r>
      <w:r w:rsidR="007E3B5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7E3B5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rkshire Hathaway has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serious</w:t>
      </w:r>
      <w:r w:rsidR="007E3B5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siness dealings. </w:t>
      </w:r>
      <w:r w:rsidR="00010B1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just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deci</w:t>
      </w:r>
      <w:r w:rsidR="00010B1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on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making</w:t>
      </w:r>
      <w:r w:rsidR="00010B1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tracts a lot of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nvestors</w:t>
      </w:r>
      <w:r w:rsidR="00010B1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560451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tance of conflict of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nterest</w:t>
      </w:r>
      <w:r w:rsidR="00560451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not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motivation</w:t>
      </w:r>
      <w:r w:rsidR="00560451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t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rystal-clear</w:t>
      </w:r>
      <w:r w:rsidR="00560451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agery of 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positive</w:t>
      </w:r>
      <w:r w:rsidR="00560451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motivation</w:t>
      </w:r>
      <w:r w:rsidR="00560451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e employees which can help them get into positiv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deals</w:t>
      </w:r>
      <w:r w:rsidR="00560451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560451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tract mor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nfluencers</w:t>
      </w:r>
      <w:r w:rsidR="00D328EC" w:rsidRPr="00D32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Balzer &amp; R, 2020)</w:t>
      </w:r>
      <w:r w:rsidR="00560451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5B818BF" w14:textId="18E17C69" w:rsidR="000B6D2E" w:rsidRPr="00D328EC" w:rsidRDefault="00C26336" w:rsidP="00D328EC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document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med "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Prohibited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Busines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Practice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licy" is also one of the major sets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regulations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compliance with the laws that address th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topic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payment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offers,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entertainment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education that curtail all the issues that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employee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might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face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workplace. </w:t>
      </w:r>
      <w:r w:rsidR="00CC39F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not</w:t>
      </w:r>
      <w:r w:rsidR="00CC39F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ly allows the employees to become aware of their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ctions</w:t>
      </w:r>
      <w:r w:rsidR="00CC39F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t it is also a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strong</w:t>
      </w:r>
      <w:r w:rsidR="00CC39F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tivation for th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business</w:t>
      </w:r>
      <w:r w:rsidR="00CC39F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partners and</w:t>
      </w:r>
      <w:r w:rsidR="00CC39F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ther related people to be very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onscious</w:t>
      </w:r>
      <w:r w:rsidR="00CC39F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ir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ctions as</w:t>
      </w:r>
      <w:r w:rsidR="00CC39F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licy acts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s a code</w:t>
      </w:r>
      <w:r w:rsidR="00CC39F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conduct. In the same way, the policy acts as a strong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motivation</w:t>
      </w:r>
      <w:r w:rsidR="00CC39F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businessmen who are seeking morality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CC39F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d positivity in th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business</w:t>
      </w:r>
      <w:r w:rsidR="00D328EC" w:rsidRPr="00D32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Wire &amp; B, 2019)</w:t>
      </w:r>
      <w:r w:rsidR="00CC39F0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537A0E87" w14:textId="7486051F" w:rsidR="0046549B" w:rsidRPr="00D328EC" w:rsidRDefault="00C26336" w:rsidP="00D328E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“Accounting rules”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everal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positive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nitiative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have been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taken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the company and it acts as a 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stro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ng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source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attraction for different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businessmen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t is highlighted that the </w:t>
      </w:r>
      <w:r w:rsidR="00BC495E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panies actually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like</w:t>
      </w:r>
      <w:r w:rsidR="00BC495E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be in partnership with the Berkshire Hathaway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because</w:t>
      </w:r>
      <w:r w:rsidR="00BC495E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rules</w:t>
      </w:r>
      <w:r w:rsidR="00BC495E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 company apply are effective and novel, adhering to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positive</w:t>
      </w:r>
      <w:r w:rsidR="00BC495E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unique outcomes</w:t>
      </w:r>
      <w:r w:rsidR="00D328EC" w:rsidRPr="00D32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Cunningham et al., 2020)</w:t>
      </w:r>
      <w:r w:rsidR="00BC495E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A908000" w14:textId="1B560FDF" w:rsidR="006C0FA8" w:rsidRPr="00D328EC" w:rsidRDefault="00C26336" w:rsidP="00D328EC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Nondiscrimination policies are also one of the major sets of policies that act as a major source of attraction for the employee. It is highlighted that there are a lot of employees and aspirants who are passionate to work somewhere and learn but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y cannot find that mental </w:t>
      </w:r>
      <w:r w:rsidR="00D328EC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peace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non-discrimination policy of Berkshire Hathaway is one of the reasons that 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the company i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ndling more than 3000 employees with equality and </w:t>
      </w:r>
      <w:r w:rsidR="00D328EC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justice</w:t>
      </w:r>
      <w:r w:rsidR="00D328EC" w:rsidRPr="00D32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Agrawal et al., 2019)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79D8AA0" w14:textId="77777777" w:rsidR="00D328EC" w:rsidRPr="00D328EC" w:rsidRDefault="00D328EC" w:rsidP="00D328EC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328E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Work attitude affected by diversity</w:t>
      </w:r>
    </w:p>
    <w:p w14:paraId="1B60C09C" w14:textId="71EB05A8" w:rsidR="00010B1A" w:rsidRPr="00D328EC" w:rsidRDefault="00C26336" w:rsidP="00D328EC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versity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jor concerns in big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such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Berkshire Hathaway</w:t>
      </w:r>
      <w:r w:rsidR="00823E7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, related to issues such as religion, sexual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ientation</w:t>
      </w:r>
      <w:r w:rsidR="00823E7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ace,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823E7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gender</w:t>
      </w:r>
      <w:r w:rsidR="00823E7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se issues can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ause</w:t>
      </w:r>
      <w:r w:rsidR="00823E7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serious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ps </w:t>
      </w:r>
      <w:r w:rsidR="00823E7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workplace that might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even</w:t>
      </w:r>
      <w:r w:rsidR="00823E7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ad to the distortion of the reputation of the 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ompan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="00823E7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t is highlighted that there are a lot of employees who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despite</w:t>
      </w:r>
      <w:r w:rsidR="00823E7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ing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talented</w:t>
      </w:r>
      <w:r w:rsidR="00823E7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ght plan to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leave</w:t>
      </w:r>
      <w:r w:rsidR="00823E7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workplace or not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become a part</w:t>
      </w:r>
      <w:r w:rsidR="00823E7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B6DE3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organization </w:t>
      </w:r>
      <w:r w:rsidR="00823E7A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cause of such issues. </w:t>
      </w:r>
      <w:r w:rsidR="00696A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several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strategies</w:t>
      </w:r>
      <w:r w:rsidR="00696A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nitiatives</w:t>
      </w:r>
      <w:r w:rsidR="00696A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help to address these issues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such as</w:t>
      </w:r>
      <w:r w:rsidR="00696A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“leadership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positions</w:t>
      </w:r>
      <w:r w:rsidR="00696A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diversity</w:t>
      </w:r>
      <w:r w:rsidR="00696A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”</w:t>
      </w:r>
      <w:r w:rsidR="00D328EC" w:rsidRPr="00D32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Cunningham et al., 2020)</w:t>
      </w:r>
      <w:r w:rsidR="00696A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t will help the employees to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develop acceptance</w:t>
      </w:r>
      <w:r w:rsidR="00696A36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="00B229A2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versity, also it will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reate a</w:t>
      </w:r>
      <w:r w:rsidR="00B229A2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nce of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uniformity</w:t>
      </w:r>
      <w:r w:rsidR="00B229A2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homogeneity. </w:t>
      </w:r>
      <w:r w:rsidR="00DE7919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ddition, training and quick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ccountability</w:t>
      </w:r>
      <w:r w:rsidR="00DE7919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also som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DE7919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rominent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initiatives</w:t>
      </w:r>
      <w:r w:rsidR="00DE7919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be taken to address this issu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because</w:t>
      </w:r>
      <w:r w:rsidR="00DE7919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f employees will be trained to deal with diversity, a more positiv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workplace</w:t>
      </w:r>
      <w:r w:rsidR="00DE7919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reated</w:t>
      </w:r>
      <w:r w:rsidR="00DE7919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n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ddition</w:t>
      </w:r>
      <w:r w:rsidR="00DE7919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quick</w:t>
      </w:r>
      <w:r w:rsidR="00DE7919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ountability in case of violation can also help to overcome the issues by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making</w:t>
      </w:r>
      <w:r w:rsidR="00DE7919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mployees awar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DE7919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utcome in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case</w:t>
      </w:r>
      <w:r w:rsidR="00DE7919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failure of adherence. 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A0F7E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incorporating employee </w:t>
      </w:r>
      <w:r w:rsidR="003A53CC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tivation is also a strong tool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3A53CC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sitive enf</w:t>
      </w:r>
      <w:r w:rsidR="00E9754F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cement that can help diverse </w:t>
      </w:r>
      <w:r w:rsidR="00D328EC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employees</w:t>
      </w:r>
      <w:r w:rsidR="003A53CC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feel themselves as a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part</w:t>
      </w:r>
      <w:r w:rsidR="003A53CC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parcel of the workplace</w:t>
      </w:r>
      <w:r w:rsidR="00D328EC" w:rsidRPr="00D32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Wire &amp; B, 2019)</w:t>
      </w:r>
      <w:r w:rsidR="003A53CC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E161ACC" w14:textId="77777777" w:rsidR="00D328EC" w:rsidRPr="00D328EC" w:rsidRDefault="00D328EC" w:rsidP="00D328EC">
      <w:pPr>
        <w:spacing w:after="0" w:line="480" w:lineRule="auto"/>
        <w:ind w:firstLine="72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B40841A" w14:textId="2744F654" w:rsidR="00731A61" w:rsidRPr="00D328EC" w:rsidRDefault="00C26336" w:rsidP="00D328EC">
      <w:pPr>
        <w:spacing w:after="0"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328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nclusion</w:t>
      </w:r>
    </w:p>
    <w:p w14:paraId="1BAABDDF" w14:textId="6D37AD40" w:rsidR="00731A61" w:rsidRPr="00D328EC" w:rsidRDefault="00C2633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In a nutshell, it is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highlighted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dequate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licies,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embracing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versity and positive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enforcement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actions at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workplace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y a central role in making an 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45357D"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tter</w:t>
      </w: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ce to work. </w:t>
      </w:r>
    </w:p>
    <w:p w14:paraId="0BFE61EB" w14:textId="38FF3CFA" w:rsidR="00D328EC" w:rsidRPr="00D328EC" w:rsidRDefault="00D328E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D31D09" w14:textId="680DB06B" w:rsidR="00D328EC" w:rsidRPr="00D328EC" w:rsidRDefault="00D328E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35E404" w14:textId="5E7963EA" w:rsidR="00D328EC" w:rsidRPr="00D328EC" w:rsidRDefault="00D328E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1FAE896" w14:textId="41B9C7DD" w:rsidR="00D328EC" w:rsidRPr="00D328EC" w:rsidRDefault="00D328E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F354F6A" w14:textId="0B345F17" w:rsidR="00D328EC" w:rsidRPr="00D328EC" w:rsidRDefault="00D328E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330B711" w14:textId="2EEBEC7B" w:rsidR="00D328EC" w:rsidRPr="00D328EC" w:rsidRDefault="00D328E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BDBF457" w14:textId="3039764A" w:rsidR="00D328EC" w:rsidRPr="00D328EC" w:rsidRDefault="00D328E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77BAFB4" w14:textId="4F10566B" w:rsidR="00D328EC" w:rsidRPr="00D328EC" w:rsidRDefault="00D328E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0D03265" w14:textId="0E2A1946" w:rsidR="00D328EC" w:rsidRPr="00D328EC" w:rsidRDefault="00D328E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01837F9" w14:textId="3C27FF02" w:rsidR="00D328EC" w:rsidRPr="00D328EC" w:rsidRDefault="00D328E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56EC85E" w14:textId="6609A10D" w:rsidR="00D328EC" w:rsidRPr="00D328EC" w:rsidRDefault="00D328E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7466F0" w14:textId="7E9DB849" w:rsidR="00D328EC" w:rsidRPr="00D328EC" w:rsidRDefault="00D328E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B3C415" w14:textId="2275FAF9" w:rsidR="00D328EC" w:rsidRPr="00D328EC" w:rsidRDefault="00D328E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329F5C8" w14:textId="1BC6AC89" w:rsidR="00D328EC" w:rsidRPr="00D328EC" w:rsidRDefault="00D328E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D5C40F" w14:textId="36CF4772" w:rsidR="00D328EC" w:rsidRPr="00D328EC" w:rsidRDefault="00D328E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32378E" w14:textId="77777777" w:rsidR="00D328EC" w:rsidRPr="00D328EC" w:rsidRDefault="00D328E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0C4B9D" w14:textId="47ACAFD6" w:rsidR="00D328EC" w:rsidRPr="00D328EC" w:rsidRDefault="00D328E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328EC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References</w:t>
      </w:r>
    </w:p>
    <w:p w14:paraId="097D2536" w14:textId="77777777" w:rsidR="00D328EC" w:rsidRPr="00D328EC" w:rsidRDefault="00D328EC" w:rsidP="00D328EC">
      <w:pPr>
        <w:spacing w:after="0"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32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grawal, A., &amp; Nasser, T. (2019). Blockholders on boards and CEO compensation, turnover and firm valuation. </w:t>
      </w:r>
      <w:r w:rsidRPr="00D328E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Quarterly Journal of Finance</w:t>
      </w:r>
      <w:r w:rsidRPr="00D32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328E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</w:t>
      </w:r>
      <w:r w:rsidRPr="00D32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03), 1950010.</w:t>
      </w:r>
    </w:p>
    <w:p w14:paraId="21094DB4" w14:textId="77777777" w:rsidR="00D328EC" w:rsidRPr="00D328EC" w:rsidRDefault="00D328EC" w:rsidP="00D328E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32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lzer, R. (2020). In a world of globalization–company valuations of industrial corporates and digital natives. In </w:t>
      </w:r>
      <w:r w:rsidRPr="00D328E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HS Web of Conferences</w:t>
      </w:r>
      <w:r w:rsidRPr="00D32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Vol. 74, p. 03001). EDP Sciences.</w:t>
      </w:r>
    </w:p>
    <w:p w14:paraId="7CF6B7FF" w14:textId="77777777" w:rsidR="00D328EC" w:rsidRPr="00D328EC" w:rsidRDefault="00D328EC" w:rsidP="00D328E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32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unningham, L. A., &amp; Cuba, S. (2020). </w:t>
      </w:r>
      <w:r w:rsidRPr="00D328E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argin of Trust: The Berkshire Business Model</w:t>
      </w:r>
      <w:r w:rsidRPr="00D32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Columbia University Press.</w:t>
      </w:r>
    </w:p>
    <w:p w14:paraId="1FFDA807" w14:textId="77777777" w:rsidR="00D328EC" w:rsidRPr="00D328EC" w:rsidRDefault="00D328EC" w:rsidP="00D328E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D32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ire, B. (2019). Amazon, Berkshire Hathaway and JPMorgan Chase &amp; Co. to partner on US employee healthcare. </w:t>
      </w:r>
      <w:r w:rsidRPr="00D328E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vailable at: businesswire. com/news/home/20180130005676/en/Amazon-Berkshire-Hathaway-JPMorgan-Chase-partner-US Accessed January</w:t>
      </w:r>
      <w:r w:rsidRPr="00D32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328EC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</w:t>
      </w:r>
      <w:r w:rsidRPr="00D32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221D9B2E" w14:textId="64D6EA08" w:rsidR="000A1996" w:rsidRPr="00D328EC" w:rsidRDefault="000A199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3DD2932" w14:textId="76823967" w:rsidR="000A1996" w:rsidRPr="00D328EC" w:rsidRDefault="000A199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E1273D" w14:textId="64AB550E" w:rsidR="000A1996" w:rsidRPr="00D328EC" w:rsidRDefault="000A199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EAEAB5" w14:textId="1E3AD575" w:rsidR="000A1996" w:rsidRPr="00D328EC" w:rsidRDefault="000A199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21BA9B7" w14:textId="77777777" w:rsidR="000A1996" w:rsidRPr="00D328EC" w:rsidRDefault="000A199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</w:p>
    <w:sectPr w:rsidR="000A1996" w:rsidRPr="00D328EC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47793B" w14:textId="77777777" w:rsidR="001915E7" w:rsidRDefault="001915E7">
      <w:pPr>
        <w:spacing w:after="0" w:line="240" w:lineRule="auto"/>
      </w:pPr>
      <w:r>
        <w:separator/>
      </w:r>
    </w:p>
  </w:endnote>
  <w:endnote w:type="continuationSeparator" w:id="0">
    <w:p w14:paraId="52C307D6" w14:textId="77777777" w:rsidR="001915E7" w:rsidRDefault="00191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DDB452" w14:textId="77777777" w:rsidR="001915E7" w:rsidRDefault="001915E7">
      <w:pPr>
        <w:spacing w:after="0" w:line="240" w:lineRule="auto"/>
      </w:pPr>
      <w:r>
        <w:separator/>
      </w:r>
    </w:p>
  </w:footnote>
  <w:footnote w:type="continuationSeparator" w:id="0">
    <w:p w14:paraId="7F497354" w14:textId="77777777" w:rsidR="001915E7" w:rsidRDefault="001915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0136B5" w14:textId="6ACC702A" w:rsidR="00A106AF" w:rsidRPr="001A02CC" w:rsidRDefault="00C26336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EF7B34" w:rsidRPr="00EF7B34">
      <w:rPr>
        <w:rFonts w:ascii="Times New Roman" w:hAnsi="Times New Roman" w:cs="Times New Roman"/>
        <w:sz w:val="24"/>
        <w:szCs w:val="24"/>
      </w:rPr>
      <w:t>Business and Management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B6DE3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0D9C83AA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0C44E" w14:textId="245373FD" w:rsidR="00A106AF" w:rsidRPr="001A02CC" w:rsidRDefault="00C26336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EF7B34">
      <w:rPr>
        <w:rFonts w:ascii="Times New Roman" w:hAnsi="Times New Roman" w:cs="Times New Roman"/>
        <w:sz w:val="24"/>
        <w:szCs w:val="24"/>
      </w:rPr>
      <w:t>Business and Management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E9754F">
      <w:rPr>
        <w:rFonts w:ascii="Times New Roman" w:hAnsi="Times New Roman" w:cs="Times New Roman"/>
        <w:noProof/>
        <w:sz w:val="24"/>
        <w:szCs w:val="24"/>
      </w:rPr>
      <w:t>6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15A79BA3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522A"/>
    <w:rsid w:val="00006B40"/>
    <w:rsid w:val="00010B1A"/>
    <w:rsid w:val="000175BA"/>
    <w:rsid w:val="00024ABE"/>
    <w:rsid w:val="000254ED"/>
    <w:rsid w:val="00034E36"/>
    <w:rsid w:val="00040E21"/>
    <w:rsid w:val="00045047"/>
    <w:rsid w:val="00064440"/>
    <w:rsid w:val="00076C72"/>
    <w:rsid w:val="0008177B"/>
    <w:rsid w:val="00085549"/>
    <w:rsid w:val="00090057"/>
    <w:rsid w:val="0009207A"/>
    <w:rsid w:val="0009373B"/>
    <w:rsid w:val="000972AE"/>
    <w:rsid w:val="000A011E"/>
    <w:rsid w:val="000A1996"/>
    <w:rsid w:val="000A6EE1"/>
    <w:rsid w:val="000B6D2E"/>
    <w:rsid w:val="000C4677"/>
    <w:rsid w:val="000D5139"/>
    <w:rsid w:val="000D537D"/>
    <w:rsid w:val="000E4547"/>
    <w:rsid w:val="000E60FE"/>
    <w:rsid w:val="000F5C0F"/>
    <w:rsid w:val="0011275D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87C02"/>
    <w:rsid w:val="001915E7"/>
    <w:rsid w:val="001A02CC"/>
    <w:rsid w:val="001A0404"/>
    <w:rsid w:val="001A7472"/>
    <w:rsid w:val="001B2CB0"/>
    <w:rsid w:val="001C3B64"/>
    <w:rsid w:val="001C4F34"/>
    <w:rsid w:val="001D302F"/>
    <w:rsid w:val="001D5169"/>
    <w:rsid w:val="001D71B8"/>
    <w:rsid w:val="001D72A8"/>
    <w:rsid w:val="001E4034"/>
    <w:rsid w:val="001F555E"/>
    <w:rsid w:val="001F5766"/>
    <w:rsid w:val="001F7624"/>
    <w:rsid w:val="0020390C"/>
    <w:rsid w:val="00210803"/>
    <w:rsid w:val="002126BC"/>
    <w:rsid w:val="00213F77"/>
    <w:rsid w:val="00217425"/>
    <w:rsid w:val="002456FF"/>
    <w:rsid w:val="00247A02"/>
    <w:rsid w:val="0025247C"/>
    <w:rsid w:val="00252747"/>
    <w:rsid w:val="0026072D"/>
    <w:rsid w:val="00267851"/>
    <w:rsid w:val="002777E7"/>
    <w:rsid w:val="002804B8"/>
    <w:rsid w:val="00282CBA"/>
    <w:rsid w:val="00284B0D"/>
    <w:rsid w:val="00287B4B"/>
    <w:rsid w:val="002A5792"/>
    <w:rsid w:val="002C5353"/>
    <w:rsid w:val="002C5E14"/>
    <w:rsid w:val="002D4979"/>
    <w:rsid w:val="00311AE2"/>
    <w:rsid w:val="00315B39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658"/>
    <w:rsid w:val="00383807"/>
    <w:rsid w:val="003A53CC"/>
    <w:rsid w:val="003B32A1"/>
    <w:rsid w:val="003B6DE3"/>
    <w:rsid w:val="003D2612"/>
    <w:rsid w:val="003E0446"/>
    <w:rsid w:val="003F30CE"/>
    <w:rsid w:val="003F421D"/>
    <w:rsid w:val="004059F0"/>
    <w:rsid w:val="00410AEC"/>
    <w:rsid w:val="00421064"/>
    <w:rsid w:val="0042675A"/>
    <w:rsid w:val="0043024F"/>
    <w:rsid w:val="00432057"/>
    <w:rsid w:val="00437761"/>
    <w:rsid w:val="0044633D"/>
    <w:rsid w:val="0045357D"/>
    <w:rsid w:val="00453F7A"/>
    <w:rsid w:val="00460349"/>
    <w:rsid w:val="004637EA"/>
    <w:rsid w:val="0046549B"/>
    <w:rsid w:val="004672E9"/>
    <w:rsid w:val="00471063"/>
    <w:rsid w:val="00487440"/>
    <w:rsid w:val="00487EC4"/>
    <w:rsid w:val="004A07E8"/>
    <w:rsid w:val="004D0EE0"/>
    <w:rsid w:val="004E2425"/>
    <w:rsid w:val="00505BFA"/>
    <w:rsid w:val="00506F1F"/>
    <w:rsid w:val="00511035"/>
    <w:rsid w:val="00525633"/>
    <w:rsid w:val="00525FDC"/>
    <w:rsid w:val="005503B6"/>
    <w:rsid w:val="00550EFD"/>
    <w:rsid w:val="00560451"/>
    <w:rsid w:val="00594098"/>
    <w:rsid w:val="005A5346"/>
    <w:rsid w:val="005B36F5"/>
    <w:rsid w:val="005B43DA"/>
    <w:rsid w:val="005C0F06"/>
    <w:rsid w:val="005C20F1"/>
    <w:rsid w:val="005C2489"/>
    <w:rsid w:val="005C7FB5"/>
    <w:rsid w:val="005D03C9"/>
    <w:rsid w:val="005D4D2B"/>
    <w:rsid w:val="005F2E1C"/>
    <w:rsid w:val="005F4083"/>
    <w:rsid w:val="005F78CF"/>
    <w:rsid w:val="0060705A"/>
    <w:rsid w:val="006148A1"/>
    <w:rsid w:val="0062696A"/>
    <w:rsid w:val="00634E15"/>
    <w:rsid w:val="0064671B"/>
    <w:rsid w:val="00664811"/>
    <w:rsid w:val="0067261A"/>
    <w:rsid w:val="006752F2"/>
    <w:rsid w:val="00687186"/>
    <w:rsid w:val="006938E2"/>
    <w:rsid w:val="00696A36"/>
    <w:rsid w:val="006A0724"/>
    <w:rsid w:val="006B15EF"/>
    <w:rsid w:val="006B1FF2"/>
    <w:rsid w:val="006B2BD3"/>
    <w:rsid w:val="006C0FA8"/>
    <w:rsid w:val="006E156D"/>
    <w:rsid w:val="006E63B9"/>
    <w:rsid w:val="006F00AD"/>
    <w:rsid w:val="00701ACE"/>
    <w:rsid w:val="00705029"/>
    <w:rsid w:val="00706F79"/>
    <w:rsid w:val="00712960"/>
    <w:rsid w:val="00715E21"/>
    <w:rsid w:val="0072441D"/>
    <w:rsid w:val="00726CF2"/>
    <w:rsid w:val="00731A61"/>
    <w:rsid w:val="00747B4E"/>
    <w:rsid w:val="00752236"/>
    <w:rsid w:val="00753EE1"/>
    <w:rsid w:val="007642EC"/>
    <w:rsid w:val="00764D8B"/>
    <w:rsid w:val="007B30BD"/>
    <w:rsid w:val="007C168A"/>
    <w:rsid w:val="007C2F25"/>
    <w:rsid w:val="007C30FD"/>
    <w:rsid w:val="007C6293"/>
    <w:rsid w:val="007D2E69"/>
    <w:rsid w:val="007D591A"/>
    <w:rsid w:val="007E32F9"/>
    <w:rsid w:val="007E3B5D"/>
    <w:rsid w:val="007E3EC1"/>
    <w:rsid w:val="00807E6C"/>
    <w:rsid w:val="00820904"/>
    <w:rsid w:val="00823E7A"/>
    <w:rsid w:val="0082673A"/>
    <w:rsid w:val="00834311"/>
    <w:rsid w:val="00842BFD"/>
    <w:rsid w:val="00862032"/>
    <w:rsid w:val="00863C72"/>
    <w:rsid w:val="00875C74"/>
    <w:rsid w:val="00876C6A"/>
    <w:rsid w:val="00877CA7"/>
    <w:rsid w:val="008A5E66"/>
    <w:rsid w:val="008A6E3E"/>
    <w:rsid w:val="008A7F70"/>
    <w:rsid w:val="008B4F7C"/>
    <w:rsid w:val="008C3A8D"/>
    <w:rsid w:val="008D7288"/>
    <w:rsid w:val="008E01AB"/>
    <w:rsid w:val="008E27B8"/>
    <w:rsid w:val="008E3064"/>
    <w:rsid w:val="008E3550"/>
    <w:rsid w:val="008F0A2C"/>
    <w:rsid w:val="008F2F70"/>
    <w:rsid w:val="008F646B"/>
    <w:rsid w:val="009001EA"/>
    <w:rsid w:val="00901066"/>
    <w:rsid w:val="00901E2E"/>
    <w:rsid w:val="00913564"/>
    <w:rsid w:val="0092355D"/>
    <w:rsid w:val="00932CD1"/>
    <w:rsid w:val="0093635F"/>
    <w:rsid w:val="00943EEF"/>
    <w:rsid w:val="00953628"/>
    <w:rsid w:val="009823FF"/>
    <w:rsid w:val="009830FB"/>
    <w:rsid w:val="009A1682"/>
    <w:rsid w:val="009B5611"/>
    <w:rsid w:val="009C719E"/>
    <w:rsid w:val="009D0DE3"/>
    <w:rsid w:val="009E485E"/>
    <w:rsid w:val="009E7DEA"/>
    <w:rsid w:val="009F426C"/>
    <w:rsid w:val="009F7DA0"/>
    <w:rsid w:val="00A106AF"/>
    <w:rsid w:val="00A20DB5"/>
    <w:rsid w:val="00A4374D"/>
    <w:rsid w:val="00A67E8F"/>
    <w:rsid w:val="00A92A12"/>
    <w:rsid w:val="00AA2293"/>
    <w:rsid w:val="00AA50C3"/>
    <w:rsid w:val="00AB2058"/>
    <w:rsid w:val="00AC574D"/>
    <w:rsid w:val="00AC5856"/>
    <w:rsid w:val="00AD33B3"/>
    <w:rsid w:val="00AD50DE"/>
    <w:rsid w:val="00AD53B4"/>
    <w:rsid w:val="00B01520"/>
    <w:rsid w:val="00B06D61"/>
    <w:rsid w:val="00B229A2"/>
    <w:rsid w:val="00B23F6D"/>
    <w:rsid w:val="00B31D84"/>
    <w:rsid w:val="00B32911"/>
    <w:rsid w:val="00B405F9"/>
    <w:rsid w:val="00B60722"/>
    <w:rsid w:val="00B609FC"/>
    <w:rsid w:val="00B70C3A"/>
    <w:rsid w:val="00B73412"/>
    <w:rsid w:val="00B77D70"/>
    <w:rsid w:val="00B8755B"/>
    <w:rsid w:val="00BA1045"/>
    <w:rsid w:val="00BA4665"/>
    <w:rsid w:val="00BC2C84"/>
    <w:rsid w:val="00BC3841"/>
    <w:rsid w:val="00BC495E"/>
    <w:rsid w:val="00BC4ACC"/>
    <w:rsid w:val="00BC7805"/>
    <w:rsid w:val="00BE295C"/>
    <w:rsid w:val="00BF0DF3"/>
    <w:rsid w:val="00BF32FA"/>
    <w:rsid w:val="00C16B0C"/>
    <w:rsid w:val="00C2518D"/>
    <w:rsid w:val="00C26336"/>
    <w:rsid w:val="00C2746F"/>
    <w:rsid w:val="00C30C9C"/>
    <w:rsid w:val="00C30E9E"/>
    <w:rsid w:val="00C35F84"/>
    <w:rsid w:val="00C4062F"/>
    <w:rsid w:val="00C5356B"/>
    <w:rsid w:val="00C57619"/>
    <w:rsid w:val="00C64E95"/>
    <w:rsid w:val="00C74D28"/>
    <w:rsid w:val="00C75C92"/>
    <w:rsid w:val="00C774B3"/>
    <w:rsid w:val="00C81F15"/>
    <w:rsid w:val="00C9040A"/>
    <w:rsid w:val="00C96341"/>
    <w:rsid w:val="00CA0F7E"/>
    <w:rsid w:val="00CA103B"/>
    <w:rsid w:val="00CA2688"/>
    <w:rsid w:val="00CA422D"/>
    <w:rsid w:val="00CC176B"/>
    <w:rsid w:val="00CC39F0"/>
    <w:rsid w:val="00CC6829"/>
    <w:rsid w:val="00CD24E7"/>
    <w:rsid w:val="00CD3EBF"/>
    <w:rsid w:val="00CF0A51"/>
    <w:rsid w:val="00D01737"/>
    <w:rsid w:val="00D156FC"/>
    <w:rsid w:val="00D16E0A"/>
    <w:rsid w:val="00D22A8F"/>
    <w:rsid w:val="00D24B09"/>
    <w:rsid w:val="00D25805"/>
    <w:rsid w:val="00D328EC"/>
    <w:rsid w:val="00D35D03"/>
    <w:rsid w:val="00D434CA"/>
    <w:rsid w:val="00D46875"/>
    <w:rsid w:val="00D5076D"/>
    <w:rsid w:val="00D620E3"/>
    <w:rsid w:val="00D62605"/>
    <w:rsid w:val="00D62E1C"/>
    <w:rsid w:val="00D819BF"/>
    <w:rsid w:val="00D95087"/>
    <w:rsid w:val="00D96552"/>
    <w:rsid w:val="00DA2043"/>
    <w:rsid w:val="00DA2987"/>
    <w:rsid w:val="00DA77AE"/>
    <w:rsid w:val="00DB2F44"/>
    <w:rsid w:val="00DB3F05"/>
    <w:rsid w:val="00DC72D1"/>
    <w:rsid w:val="00DD4514"/>
    <w:rsid w:val="00DD660B"/>
    <w:rsid w:val="00DD70E4"/>
    <w:rsid w:val="00DE7919"/>
    <w:rsid w:val="00DF22BD"/>
    <w:rsid w:val="00E07F50"/>
    <w:rsid w:val="00E3227F"/>
    <w:rsid w:val="00E40F69"/>
    <w:rsid w:val="00E61F29"/>
    <w:rsid w:val="00E724C4"/>
    <w:rsid w:val="00E85934"/>
    <w:rsid w:val="00E95753"/>
    <w:rsid w:val="00E9582E"/>
    <w:rsid w:val="00E9754F"/>
    <w:rsid w:val="00EB0B02"/>
    <w:rsid w:val="00EB0E33"/>
    <w:rsid w:val="00EB6D29"/>
    <w:rsid w:val="00EC34C1"/>
    <w:rsid w:val="00EC6E94"/>
    <w:rsid w:val="00EF1641"/>
    <w:rsid w:val="00EF7B34"/>
    <w:rsid w:val="00F02DA3"/>
    <w:rsid w:val="00F2461F"/>
    <w:rsid w:val="00F33CF4"/>
    <w:rsid w:val="00F34A13"/>
    <w:rsid w:val="00F379A9"/>
    <w:rsid w:val="00F4029A"/>
    <w:rsid w:val="00F41228"/>
    <w:rsid w:val="00F4445C"/>
    <w:rsid w:val="00F53EDA"/>
    <w:rsid w:val="00F60147"/>
    <w:rsid w:val="00F63230"/>
    <w:rsid w:val="00F65050"/>
    <w:rsid w:val="00F748B8"/>
    <w:rsid w:val="00F768B4"/>
    <w:rsid w:val="00F84D74"/>
    <w:rsid w:val="00F86CA7"/>
    <w:rsid w:val="00F94B9F"/>
    <w:rsid w:val="00FA2085"/>
    <w:rsid w:val="00FA70AB"/>
    <w:rsid w:val="00FB0E43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2EED0"/>
  <w15:docId w15:val="{114B327F-9A5C-40DA-8629-6E223C7CE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28EC"/>
  </w:style>
  <w:style w:type="paragraph" w:styleId="Heading1">
    <w:name w:val="heading 1"/>
    <w:basedOn w:val="Normal"/>
    <w:next w:val="Normal"/>
    <w:link w:val="Heading1Char"/>
    <w:uiPriority w:val="9"/>
    <w:qFormat/>
    <w:rsid w:val="005503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5503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1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3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4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196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86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00</Words>
  <Characters>741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8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orning</cp:lastModifiedBy>
  <cp:revision>4</cp:revision>
  <dcterms:created xsi:type="dcterms:W3CDTF">2020-01-26T05:13:00Z</dcterms:created>
  <dcterms:modified xsi:type="dcterms:W3CDTF">2020-01-26T05:42:00Z</dcterms:modified>
</cp:coreProperties>
</file>